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1036274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4985886" cy="2733574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355774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869764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763300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2034716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2358356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2364474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815619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750104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807728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819112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757332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825875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758754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еонов Алексей НБИбд 01-21</dc:creator>
  <dc:language>ru-RU</dc:language>
  <cp:keywords/>
  <dcterms:created xsi:type="dcterms:W3CDTF">2022-09-07T18:19:40Z</dcterms:created>
  <dcterms:modified xsi:type="dcterms:W3CDTF">2022-09-07T18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